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en-US"/>
        </w:rPr>
        <w:t>A) Low dose CB</w:t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7F433E3A" wp14:editId="51B731E1">
            <wp:extent cx="4000500" cy="2019300"/>
            <wp:effectExtent l="0" t="0" r="19050" b="19050"/>
            <wp:docPr id="3" name="Diagram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B) Low dose CB spiked with LPS</w:t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7C01537C" wp14:editId="59ECB894">
            <wp:extent cx="4067175" cy="2085975"/>
            <wp:effectExtent l="0" t="0" r="9525" b="9525"/>
            <wp:docPr id="4" name="Diagram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9A796D" w:rsidRDefault="009A796D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C) High dose CB</w:t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6971DB42" wp14:editId="4FF5567B">
            <wp:extent cx="3924300" cy="2047875"/>
            <wp:effectExtent l="0" t="0" r="19050" b="9525"/>
            <wp:docPr id="5" name="Diagram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) High dose CB spiked with LPS</w:t>
      </w:r>
    </w:p>
    <w:p w:rsidR="009F1D7C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12038EEB" wp14:editId="2D8E85DE">
            <wp:extent cx="3924300" cy="2038350"/>
            <wp:effectExtent l="0" t="0" r="19050" b="19050"/>
            <wp:docPr id="6" name="Diagram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9F1D7C" w:rsidRPr="001418F8" w:rsidRDefault="009F1D7C" w:rsidP="009F1D7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F4D5A" w:rsidRPr="001418F8" w:rsidRDefault="009F4D5A" w:rsidP="0021075B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F4D5A" w:rsidRPr="001418F8" w:rsidSect="00434778">
      <w:pgSz w:w="15840" w:h="12240" w:orient="landscape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3966" w:rsidRDefault="005B3966" w:rsidP="00434778">
      <w:pPr>
        <w:spacing w:after="0" w:line="240" w:lineRule="auto"/>
      </w:pPr>
      <w:r>
        <w:separator/>
      </w:r>
    </w:p>
  </w:endnote>
  <w:endnote w:type="continuationSeparator" w:id="0">
    <w:p w:rsidR="005B3966" w:rsidRDefault="005B3966" w:rsidP="00434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966" w:rsidRDefault="005B3966" w:rsidP="00434778">
      <w:pPr>
        <w:spacing w:after="0" w:line="240" w:lineRule="auto"/>
      </w:pPr>
      <w:r>
        <w:separator/>
      </w:r>
    </w:p>
  </w:footnote>
  <w:footnote w:type="continuationSeparator" w:id="0">
    <w:p w:rsidR="005B3966" w:rsidRDefault="005B3966" w:rsidP="004347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NjQ0NTezNDAxNDFV0lEKTi0uzszPAykwqgUAJSSg1SwAAAA="/>
  </w:docVars>
  <w:rsids>
    <w:rsidRoot w:val="00434778"/>
    <w:rsid w:val="00003E83"/>
    <w:rsid w:val="00047569"/>
    <w:rsid w:val="000A4AC6"/>
    <w:rsid w:val="000A7751"/>
    <w:rsid w:val="001418F8"/>
    <w:rsid w:val="0021075B"/>
    <w:rsid w:val="002C0DE1"/>
    <w:rsid w:val="0034707D"/>
    <w:rsid w:val="00434778"/>
    <w:rsid w:val="004531C0"/>
    <w:rsid w:val="005058E5"/>
    <w:rsid w:val="005B3966"/>
    <w:rsid w:val="005E6F78"/>
    <w:rsid w:val="006141C2"/>
    <w:rsid w:val="00757DF4"/>
    <w:rsid w:val="00763A77"/>
    <w:rsid w:val="008631A4"/>
    <w:rsid w:val="009A796D"/>
    <w:rsid w:val="009F1D7C"/>
    <w:rsid w:val="009F4D5A"/>
    <w:rsid w:val="00A37599"/>
    <w:rsid w:val="00A951E7"/>
    <w:rsid w:val="00B03528"/>
    <w:rsid w:val="00B3180C"/>
    <w:rsid w:val="00B41337"/>
    <w:rsid w:val="00B70EBA"/>
    <w:rsid w:val="00BE7B94"/>
    <w:rsid w:val="00CA3DF0"/>
    <w:rsid w:val="00CC5D3D"/>
    <w:rsid w:val="00CC7007"/>
    <w:rsid w:val="00DC0BBC"/>
    <w:rsid w:val="00F11F53"/>
    <w:rsid w:val="00F67883"/>
    <w:rsid w:val="00FC4EE2"/>
    <w:rsid w:val="00FD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778"/>
    <w:rPr>
      <w:lang w:val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434778"/>
    <w:pPr>
      <w:spacing w:after="0" w:line="240" w:lineRule="auto"/>
    </w:pPr>
    <w:rPr>
      <w:lang w:val="da-D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34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34778"/>
    <w:rPr>
      <w:rFonts w:ascii="Tahoma" w:hAnsi="Tahoma" w:cs="Tahoma"/>
      <w:sz w:val="16"/>
      <w:szCs w:val="16"/>
      <w:lang w:val="da-DK"/>
    </w:rPr>
  </w:style>
  <w:style w:type="paragraph" w:styleId="Sidehoved">
    <w:name w:val="header"/>
    <w:basedOn w:val="Normal"/>
    <w:link w:val="SidehovedTegn"/>
    <w:uiPriority w:val="99"/>
    <w:unhideWhenUsed/>
    <w:rsid w:val="00434778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34778"/>
    <w:rPr>
      <w:lang w:val="da-DK"/>
    </w:rPr>
  </w:style>
  <w:style w:type="paragraph" w:styleId="Sidefod">
    <w:name w:val="footer"/>
    <w:basedOn w:val="Normal"/>
    <w:link w:val="SidefodTegn"/>
    <w:uiPriority w:val="99"/>
    <w:unhideWhenUsed/>
    <w:rsid w:val="00434778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434778"/>
    <w:rPr>
      <w:lang w:val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763A77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763A77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763A77"/>
    <w:rPr>
      <w:sz w:val="20"/>
      <w:szCs w:val="20"/>
      <w:lang w:val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63A77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63A77"/>
    <w:rPr>
      <w:b/>
      <w:bCs/>
      <w:sz w:val="20"/>
      <w:szCs w:val="20"/>
      <w:lang w:val="da-DK"/>
    </w:rPr>
  </w:style>
  <w:style w:type="table" w:styleId="Lysskygge">
    <w:name w:val="Light Shading"/>
    <w:basedOn w:val="Tabel-Normal"/>
    <w:uiPriority w:val="60"/>
    <w:rsid w:val="00B3180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778"/>
    <w:rPr>
      <w:lang w:val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434778"/>
    <w:pPr>
      <w:spacing w:after="0" w:line="240" w:lineRule="auto"/>
    </w:pPr>
    <w:rPr>
      <w:lang w:val="da-D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34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34778"/>
    <w:rPr>
      <w:rFonts w:ascii="Tahoma" w:hAnsi="Tahoma" w:cs="Tahoma"/>
      <w:sz w:val="16"/>
      <w:szCs w:val="16"/>
      <w:lang w:val="da-DK"/>
    </w:rPr>
  </w:style>
  <w:style w:type="paragraph" w:styleId="Sidehoved">
    <w:name w:val="header"/>
    <w:basedOn w:val="Normal"/>
    <w:link w:val="SidehovedTegn"/>
    <w:uiPriority w:val="99"/>
    <w:unhideWhenUsed/>
    <w:rsid w:val="00434778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34778"/>
    <w:rPr>
      <w:lang w:val="da-DK"/>
    </w:rPr>
  </w:style>
  <w:style w:type="paragraph" w:styleId="Sidefod">
    <w:name w:val="footer"/>
    <w:basedOn w:val="Normal"/>
    <w:link w:val="SidefodTegn"/>
    <w:uiPriority w:val="99"/>
    <w:unhideWhenUsed/>
    <w:rsid w:val="00434778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434778"/>
    <w:rPr>
      <w:lang w:val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763A77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763A77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763A77"/>
    <w:rPr>
      <w:sz w:val="20"/>
      <w:szCs w:val="20"/>
      <w:lang w:val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63A77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63A77"/>
    <w:rPr>
      <w:b/>
      <w:bCs/>
      <w:sz w:val="20"/>
      <w:szCs w:val="20"/>
      <w:lang w:val="da-DK"/>
    </w:rPr>
  </w:style>
  <w:style w:type="table" w:styleId="Lysskygge">
    <w:name w:val="Light Shading"/>
    <w:basedOn w:val="Tabel-Normal"/>
    <w:uiPriority w:val="60"/>
    <w:rsid w:val="00B3180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fv859\Documents\PhD\mine%20studier\daniel%20DLS\DVC\DVC13-1\eksporteret%20data\processed%20data%20lowdose%20CB%20with%20%20and%20without%20LP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fv859\Documents\PhD\mine%20studier\daniel%20DLS\DVC\DVC13-1\eksporteret%20data\processed%20data%20lowdose%20CB%20with%20%20and%20without%20LPS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fv859\Documents\PhD\mine%20studier\daniel%20DLS\DVC\DVC13-1\eksporteret%20data\processed%20data%20lowdose%20CB%20with%20%20and%20without%20LPS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Mappe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800" b="1" i="0" u="none" strike="noStrike" baseline="0">
                <a:effectLst/>
              </a:rPr>
              <a:t>Low dose CB</a:t>
            </a:r>
            <a:endParaRPr lang="en-US"/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Number</c:v>
          </c:tx>
          <c:spPr>
            <a:ln w="28575">
              <a:solidFill>
                <a:schemeClr val="accent1"/>
              </a:solidFill>
            </a:ln>
          </c:spPr>
          <c:marker>
            <c:symbol val="none"/>
          </c:marker>
          <c:xVal>
            <c:numRef>
              <c:f>'lowdose plus and minus LPS'!$I$1:$BY$1</c:f>
              <c:numCache>
                <c:formatCode>General</c:formatCode>
                <c:ptCount val="69"/>
                <c:pt idx="0">
                  <c:v>0.4</c:v>
                </c:pt>
                <c:pt idx="1">
                  <c:v>0.5</c:v>
                </c:pt>
                <c:pt idx="2">
                  <c:v>0.5</c:v>
                </c:pt>
                <c:pt idx="3">
                  <c:v>0.6</c:v>
                </c:pt>
                <c:pt idx="4">
                  <c:v>0.7</c:v>
                </c:pt>
                <c:pt idx="5">
                  <c:v>0.8</c:v>
                </c:pt>
                <c:pt idx="6">
                  <c:v>1</c:v>
                </c:pt>
                <c:pt idx="7">
                  <c:v>1.1000000000000001</c:v>
                </c:pt>
                <c:pt idx="8">
                  <c:v>1.3</c:v>
                </c:pt>
                <c:pt idx="9">
                  <c:v>1.5</c:v>
                </c:pt>
                <c:pt idx="10">
                  <c:v>1.7</c:v>
                </c:pt>
                <c:pt idx="11">
                  <c:v>2</c:v>
                </c:pt>
                <c:pt idx="12">
                  <c:v>2.2999999999999998</c:v>
                </c:pt>
                <c:pt idx="13">
                  <c:v>2.7</c:v>
                </c:pt>
                <c:pt idx="14">
                  <c:v>3.1</c:v>
                </c:pt>
                <c:pt idx="15">
                  <c:v>3.6</c:v>
                </c:pt>
                <c:pt idx="16">
                  <c:v>4.2</c:v>
                </c:pt>
                <c:pt idx="17">
                  <c:v>4.8</c:v>
                </c:pt>
                <c:pt idx="18">
                  <c:v>5.6</c:v>
                </c:pt>
                <c:pt idx="19">
                  <c:v>6.5</c:v>
                </c:pt>
                <c:pt idx="20">
                  <c:v>7.5</c:v>
                </c:pt>
                <c:pt idx="21">
                  <c:v>8.6999999999999993</c:v>
                </c:pt>
                <c:pt idx="22">
                  <c:v>10.1</c:v>
                </c:pt>
                <c:pt idx="23">
                  <c:v>11.7</c:v>
                </c:pt>
                <c:pt idx="24">
                  <c:v>13.5</c:v>
                </c:pt>
                <c:pt idx="25">
                  <c:v>15.7</c:v>
                </c:pt>
                <c:pt idx="26">
                  <c:v>18.2</c:v>
                </c:pt>
                <c:pt idx="27">
                  <c:v>21</c:v>
                </c:pt>
                <c:pt idx="28">
                  <c:v>24.4</c:v>
                </c:pt>
                <c:pt idx="29">
                  <c:v>28.2</c:v>
                </c:pt>
                <c:pt idx="30">
                  <c:v>32.700000000000003</c:v>
                </c:pt>
                <c:pt idx="31">
                  <c:v>37.799999999999997</c:v>
                </c:pt>
                <c:pt idx="32">
                  <c:v>43.8</c:v>
                </c:pt>
                <c:pt idx="33">
                  <c:v>50.8</c:v>
                </c:pt>
                <c:pt idx="34">
                  <c:v>58.8</c:v>
                </c:pt>
                <c:pt idx="35">
                  <c:v>68.099999999999994</c:v>
                </c:pt>
                <c:pt idx="36">
                  <c:v>78.8</c:v>
                </c:pt>
                <c:pt idx="37">
                  <c:v>91.3</c:v>
                </c:pt>
                <c:pt idx="38">
                  <c:v>105.7</c:v>
                </c:pt>
                <c:pt idx="39">
                  <c:v>122.4</c:v>
                </c:pt>
                <c:pt idx="40">
                  <c:v>141.80000000000001</c:v>
                </c:pt>
                <c:pt idx="41">
                  <c:v>164.2</c:v>
                </c:pt>
                <c:pt idx="42">
                  <c:v>190.1</c:v>
                </c:pt>
                <c:pt idx="43">
                  <c:v>220.2</c:v>
                </c:pt>
                <c:pt idx="44">
                  <c:v>255</c:v>
                </c:pt>
                <c:pt idx="45">
                  <c:v>295.3</c:v>
                </c:pt>
                <c:pt idx="46">
                  <c:v>342</c:v>
                </c:pt>
                <c:pt idx="47">
                  <c:v>396.1</c:v>
                </c:pt>
                <c:pt idx="48">
                  <c:v>458.7</c:v>
                </c:pt>
                <c:pt idx="49">
                  <c:v>531.20000000000005</c:v>
                </c:pt>
                <c:pt idx="50">
                  <c:v>615.1</c:v>
                </c:pt>
                <c:pt idx="51">
                  <c:v>712.4</c:v>
                </c:pt>
                <c:pt idx="52">
                  <c:v>825</c:v>
                </c:pt>
                <c:pt idx="53">
                  <c:v>955.4</c:v>
                </c:pt>
                <c:pt idx="54">
                  <c:v>1106</c:v>
                </c:pt>
                <c:pt idx="55">
                  <c:v>1281</c:v>
                </c:pt>
                <c:pt idx="56">
                  <c:v>1484</c:v>
                </c:pt>
                <c:pt idx="57">
                  <c:v>1718</c:v>
                </c:pt>
                <c:pt idx="58">
                  <c:v>1990</c:v>
                </c:pt>
                <c:pt idx="59">
                  <c:v>2305</c:v>
                </c:pt>
                <c:pt idx="60">
                  <c:v>2669</c:v>
                </c:pt>
                <c:pt idx="61">
                  <c:v>3091</c:v>
                </c:pt>
                <c:pt idx="62">
                  <c:v>3580</c:v>
                </c:pt>
                <c:pt idx="63">
                  <c:v>4145</c:v>
                </c:pt>
                <c:pt idx="64">
                  <c:v>4801</c:v>
                </c:pt>
                <c:pt idx="65">
                  <c:v>5560</c:v>
                </c:pt>
                <c:pt idx="66">
                  <c:v>6439</c:v>
                </c:pt>
                <c:pt idx="67">
                  <c:v>7456</c:v>
                </c:pt>
                <c:pt idx="68">
                  <c:v>8635</c:v>
                </c:pt>
              </c:numCache>
            </c:numRef>
          </c:xVal>
          <c:yVal>
            <c:numRef>
              <c:f>'lowdose plus and minus LPS'!$I$14:$BZ$14</c:f>
              <c:numCache>
                <c:formatCode>General</c:formatCode>
                <c:ptCount val="7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8.1818181818181818E-2</c:v>
                </c:pt>
                <c:pt idx="25">
                  <c:v>1.2090909090909092</c:v>
                </c:pt>
                <c:pt idx="26">
                  <c:v>3.4909090909090907</c:v>
                </c:pt>
                <c:pt idx="27">
                  <c:v>4.3363636363636369</c:v>
                </c:pt>
                <c:pt idx="28">
                  <c:v>2.9181818181818184</c:v>
                </c:pt>
                <c:pt idx="29">
                  <c:v>2.7545454545454544</c:v>
                </c:pt>
                <c:pt idx="30">
                  <c:v>7.3181818181818192</c:v>
                </c:pt>
                <c:pt idx="31">
                  <c:v>14.618181818181817</c:v>
                </c:pt>
                <c:pt idx="32">
                  <c:v>18.545454545454547</c:v>
                </c:pt>
                <c:pt idx="33">
                  <c:v>16.72727272727273</c:v>
                </c:pt>
                <c:pt idx="34">
                  <c:v>11.927272727272726</c:v>
                </c:pt>
                <c:pt idx="35">
                  <c:v>7.3090909090909086</c:v>
                </c:pt>
                <c:pt idx="36">
                  <c:v>4.0636363636363635</c:v>
                </c:pt>
                <c:pt idx="37">
                  <c:v>2.1454545454545455</c:v>
                </c:pt>
                <c:pt idx="38">
                  <c:v>1.1181818181818182</c:v>
                </c:pt>
                <c:pt idx="39">
                  <c:v>0.60909090909090913</c:v>
                </c:pt>
                <c:pt idx="40">
                  <c:v>0.34545454545454546</c:v>
                </c:pt>
                <c:pt idx="41">
                  <c:v>0.21818181818181823</c:v>
                </c:pt>
                <c:pt idx="42">
                  <c:v>0.13636363636363635</c:v>
                </c:pt>
                <c:pt idx="43">
                  <c:v>8.1818181818181804E-2</c:v>
                </c:pt>
                <c:pt idx="44">
                  <c:v>9.0909090909090922E-3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0533760"/>
        <c:axId val="88242048"/>
      </c:scatterChart>
      <c:valAx>
        <c:axId val="80533760"/>
        <c:scaling>
          <c:orientation val="minMax"/>
          <c:max val="3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ize (nm)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88242048"/>
        <c:crosses val="autoZero"/>
        <c:crossBetween val="midCat"/>
      </c:valAx>
      <c:valAx>
        <c:axId val="88242048"/>
        <c:scaling>
          <c:orientation val="minMax"/>
          <c:max val="25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ercent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crossAx val="80533760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800" b="1" i="0" u="none" strike="noStrike" baseline="0">
                <a:effectLst/>
              </a:rPr>
              <a:t>Low dose CB spiked with LPS</a:t>
            </a:r>
            <a:endParaRPr lang="en-US"/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Number</c:v>
          </c:tx>
          <c:spPr>
            <a:ln w="28575">
              <a:solidFill>
                <a:schemeClr val="accent1"/>
              </a:solidFill>
            </a:ln>
          </c:spPr>
          <c:marker>
            <c:symbol val="none"/>
          </c:marker>
          <c:xVal>
            <c:numRef>
              <c:f>'lowdose plus and minus LPS'!$I$1:$BY$1</c:f>
              <c:numCache>
                <c:formatCode>General</c:formatCode>
                <c:ptCount val="69"/>
                <c:pt idx="0">
                  <c:v>0.4</c:v>
                </c:pt>
                <c:pt idx="1">
                  <c:v>0.5</c:v>
                </c:pt>
                <c:pt idx="2">
                  <c:v>0.5</c:v>
                </c:pt>
                <c:pt idx="3">
                  <c:v>0.6</c:v>
                </c:pt>
                <c:pt idx="4">
                  <c:v>0.7</c:v>
                </c:pt>
                <c:pt idx="5">
                  <c:v>0.8</c:v>
                </c:pt>
                <c:pt idx="6">
                  <c:v>1</c:v>
                </c:pt>
                <c:pt idx="7">
                  <c:v>1.1000000000000001</c:v>
                </c:pt>
                <c:pt idx="8">
                  <c:v>1.3</c:v>
                </c:pt>
                <c:pt idx="9">
                  <c:v>1.5</c:v>
                </c:pt>
                <c:pt idx="10">
                  <c:v>1.7</c:v>
                </c:pt>
                <c:pt idx="11">
                  <c:v>2</c:v>
                </c:pt>
                <c:pt idx="12">
                  <c:v>2.2999999999999998</c:v>
                </c:pt>
                <c:pt idx="13">
                  <c:v>2.7</c:v>
                </c:pt>
                <c:pt idx="14">
                  <c:v>3.1</c:v>
                </c:pt>
                <c:pt idx="15">
                  <c:v>3.6</c:v>
                </c:pt>
                <c:pt idx="16">
                  <c:v>4.2</c:v>
                </c:pt>
                <c:pt idx="17">
                  <c:v>4.8</c:v>
                </c:pt>
                <c:pt idx="18">
                  <c:v>5.6</c:v>
                </c:pt>
                <c:pt idx="19">
                  <c:v>6.5</c:v>
                </c:pt>
                <c:pt idx="20">
                  <c:v>7.5</c:v>
                </c:pt>
                <c:pt idx="21">
                  <c:v>8.6999999999999993</c:v>
                </c:pt>
                <c:pt idx="22">
                  <c:v>10.1</c:v>
                </c:pt>
                <c:pt idx="23">
                  <c:v>11.7</c:v>
                </c:pt>
                <c:pt idx="24">
                  <c:v>13.5</c:v>
                </c:pt>
                <c:pt idx="25">
                  <c:v>15.7</c:v>
                </c:pt>
                <c:pt idx="26">
                  <c:v>18.2</c:v>
                </c:pt>
                <c:pt idx="27">
                  <c:v>21</c:v>
                </c:pt>
                <c:pt idx="28">
                  <c:v>24.4</c:v>
                </c:pt>
                <c:pt idx="29">
                  <c:v>28.2</c:v>
                </c:pt>
                <c:pt idx="30">
                  <c:v>32.700000000000003</c:v>
                </c:pt>
                <c:pt idx="31">
                  <c:v>37.799999999999997</c:v>
                </c:pt>
                <c:pt idx="32">
                  <c:v>43.8</c:v>
                </c:pt>
                <c:pt idx="33">
                  <c:v>50.8</c:v>
                </c:pt>
                <c:pt idx="34">
                  <c:v>58.8</c:v>
                </c:pt>
                <c:pt idx="35">
                  <c:v>68.099999999999994</c:v>
                </c:pt>
                <c:pt idx="36">
                  <c:v>78.8</c:v>
                </c:pt>
                <c:pt idx="37">
                  <c:v>91.3</c:v>
                </c:pt>
                <c:pt idx="38">
                  <c:v>105.7</c:v>
                </c:pt>
                <c:pt idx="39">
                  <c:v>122.4</c:v>
                </c:pt>
                <c:pt idx="40">
                  <c:v>141.80000000000001</c:v>
                </c:pt>
                <c:pt idx="41">
                  <c:v>164.2</c:v>
                </c:pt>
                <c:pt idx="42">
                  <c:v>190.1</c:v>
                </c:pt>
                <c:pt idx="43">
                  <c:v>220.2</c:v>
                </c:pt>
                <c:pt idx="44">
                  <c:v>255</c:v>
                </c:pt>
                <c:pt idx="45">
                  <c:v>295.3</c:v>
                </c:pt>
                <c:pt idx="46">
                  <c:v>342</c:v>
                </c:pt>
                <c:pt idx="47">
                  <c:v>396.1</c:v>
                </c:pt>
                <c:pt idx="48">
                  <c:v>458.7</c:v>
                </c:pt>
                <c:pt idx="49">
                  <c:v>531.20000000000005</c:v>
                </c:pt>
                <c:pt idx="50">
                  <c:v>615.1</c:v>
                </c:pt>
                <c:pt idx="51">
                  <c:v>712.4</c:v>
                </c:pt>
                <c:pt idx="52">
                  <c:v>825</c:v>
                </c:pt>
                <c:pt idx="53">
                  <c:v>955.4</c:v>
                </c:pt>
                <c:pt idx="54">
                  <c:v>1106</c:v>
                </c:pt>
                <c:pt idx="55">
                  <c:v>1281</c:v>
                </c:pt>
                <c:pt idx="56">
                  <c:v>1484</c:v>
                </c:pt>
                <c:pt idx="57">
                  <c:v>1718</c:v>
                </c:pt>
                <c:pt idx="58">
                  <c:v>1990</c:v>
                </c:pt>
                <c:pt idx="59">
                  <c:v>2305</c:v>
                </c:pt>
                <c:pt idx="60">
                  <c:v>2669</c:v>
                </c:pt>
                <c:pt idx="61">
                  <c:v>3091</c:v>
                </c:pt>
                <c:pt idx="62">
                  <c:v>3580</c:v>
                </c:pt>
                <c:pt idx="63">
                  <c:v>4145</c:v>
                </c:pt>
                <c:pt idx="64">
                  <c:v>4801</c:v>
                </c:pt>
                <c:pt idx="65">
                  <c:v>5560</c:v>
                </c:pt>
                <c:pt idx="66">
                  <c:v>6439</c:v>
                </c:pt>
                <c:pt idx="67">
                  <c:v>7456</c:v>
                </c:pt>
                <c:pt idx="68">
                  <c:v>8635</c:v>
                </c:pt>
              </c:numCache>
            </c:numRef>
          </c:xVal>
          <c:yVal>
            <c:numRef>
              <c:f>'lowdose plus and minus LPS'!$I$35:$BZ$35</c:f>
              <c:numCache>
                <c:formatCode>General</c:formatCode>
                <c:ptCount val="7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75384615384615394</c:v>
                </c:pt>
                <c:pt idx="52">
                  <c:v>4.2307692307692308</c:v>
                </c:pt>
                <c:pt idx="53">
                  <c:v>10.815384615384614</c:v>
                </c:pt>
                <c:pt idx="54">
                  <c:v>17.76923076923077</c:v>
                </c:pt>
                <c:pt idx="55">
                  <c:v>21.746153846153845</c:v>
                </c:pt>
                <c:pt idx="56">
                  <c:v>20.269230769230766</c:v>
                </c:pt>
                <c:pt idx="57">
                  <c:v>14.069230769230769</c:v>
                </c:pt>
                <c:pt idx="58">
                  <c:v>7.2230769230769214</c:v>
                </c:pt>
                <c:pt idx="59">
                  <c:v>2.6230769230769226</c:v>
                </c:pt>
                <c:pt idx="60">
                  <c:v>0.51538461538461533</c:v>
                </c:pt>
                <c:pt idx="61">
                  <c:v>2.3076923076923075E-2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8791296"/>
        <c:axId val="88920832"/>
      </c:scatterChart>
      <c:valAx>
        <c:axId val="88791296"/>
        <c:scaling>
          <c:orientation val="minMax"/>
          <c:max val="30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ize (nm)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88920832"/>
        <c:crosses val="autoZero"/>
        <c:crossBetween val="midCat"/>
      </c:valAx>
      <c:valAx>
        <c:axId val="88920832"/>
        <c:scaling>
          <c:orientation val="minMax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ercent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crossAx val="88791296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800" b="1" i="0" u="none" strike="noStrike" baseline="0">
                <a:effectLst/>
              </a:rPr>
              <a:t>High dose CB</a:t>
            </a:r>
            <a:endParaRPr lang="en-US"/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Number</c:v>
          </c:tx>
          <c:spPr>
            <a:ln w="28575">
              <a:solidFill>
                <a:schemeClr val="accent1"/>
              </a:solidFill>
            </a:ln>
          </c:spPr>
          <c:marker>
            <c:symbol val="none"/>
          </c:marker>
          <c:xVal>
            <c:numRef>
              <c:f>'highdose plus minus LPS'!$CH$2:$EX$2</c:f>
              <c:numCache>
                <c:formatCode>General</c:formatCode>
                <c:ptCount val="69"/>
                <c:pt idx="0">
                  <c:v>0.4</c:v>
                </c:pt>
                <c:pt idx="1">
                  <c:v>0.5</c:v>
                </c:pt>
                <c:pt idx="2">
                  <c:v>0.5</c:v>
                </c:pt>
                <c:pt idx="3">
                  <c:v>0.6</c:v>
                </c:pt>
                <c:pt idx="4">
                  <c:v>0.7</c:v>
                </c:pt>
                <c:pt idx="5">
                  <c:v>0.8</c:v>
                </c:pt>
                <c:pt idx="6">
                  <c:v>1</c:v>
                </c:pt>
                <c:pt idx="7">
                  <c:v>1.1000000000000001</c:v>
                </c:pt>
                <c:pt idx="8">
                  <c:v>1.3</c:v>
                </c:pt>
                <c:pt idx="9">
                  <c:v>1.5</c:v>
                </c:pt>
                <c:pt idx="10">
                  <c:v>1.7</c:v>
                </c:pt>
                <c:pt idx="11">
                  <c:v>2</c:v>
                </c:pt>
                <c:pt idx="12">
                  <c:v>2.2999999999999998</c:v>
                </c:pt>
                <c:pt idx="13">
                  <c:v>2.7</c:v>
                </c:pt>
                <c:pt idx="14">
                  <c:v>3.1</c:v>
                </c:pt>
                <c:pt idx="15">
                  <c:v>3.6</c:v>
                </c:pt>
                <c:pt idx="16">
                  <c:v>4.2</c:v>
                </c:pt>
                <c:pt idx="17">
                  <c:v>4.8</c:v>
                </c:pt>
                <c:pt idx="18">
                  <c:v>5.6</c:v>
                </c:pt>
                <c:pt idx="19">
                  <c:v>6.5</c:v>
                </c:pt>
                <c:pt idx="20">
                  <c:v>7.5</c:v>
                </c:pt>
                <c:pt idx="21">
                  <c:v>8.6999999999999993</c:v>
                </c:pt>
                <c:pt idx="22">
                  <c:v>10.1</c:v>
                </c:pt>
                <c:pt idx="23">
                  <c:v>11.7</c:v>
                </c:pt>
                <c:pt idx="24">
                  <c:v>13.5</c:v>
                </c:pt>
                <c:pt idx="25">
                  <c:v>15.7</c:v>
                </c:pt>
                <c:pt idx="26">
                  <c:v>18.2</c:v>
                </c:pt>
                <c:pt idx="27">
                  <c:v>21</c:v>
                </c:pt>
                <c:pt idx="28">
                  <c:v>24.4</c:v>
                </c:pt>
                <c:pt idx="29">
                  <c:v>28.2</c:v>
                </c:pt>
                <c:pt idx="30">
                  <c:v>32.700000000000003</c:v>
                </c:pt>
                <c:pt idx="31">
                  <c:v>37.799999999999997</c:v>
                </c:pt>
                <c:pt idx="32">
                  <c:v>43.8</c:v>
                </c:pt>
                <c:pt idx="33">
                  <c:v>50.8</c:v>
                </c:pt>
                <c:pt idx="34">
                  <c:v>58.8</c:v>
                </c:pt>
                <c:pt idx="35">
                  <c:v>68.099999999999994</c:v>
                </c:pt>
                <c:pt idx="36">
                  <c:v>78.8</c:v>
                </c:pt>
                <c:pt idx="37">
                  <c:v>91.3</c:v>
                </c:pt>
                <c:pt idx="38">
                  <c:v>105.7</c:v>
                </c:pt>
                <c:pt idx="39">
                  <c:v>122.4</c:v>
                </c:pt>
                <c:pt idx="40">
                  <c:v>141.80000000000001</c:v>
                </c:pt>
                <c:pt idx="41">
                  <c:v>164.2</c:v>
                </c:pt>
                <c:pt idx="42">
                  <c:v>190.1</c:v>
                </c:pt>
                <c:pt idx="43">
                  <c:v>220.2</c:v>
                </c:pt>
                <c:pt idx="44">
                  <c:v>255</c:v>
                </c:pt>
                <c:pt idx="45">
                  <c:v>295.3</c:v>
                </c:pt>
                <c:pt idx="46">
                  <c:v>342</c:v>
                </c:pt>
                <c:pt idx="47">
                  <c:v>396.1</c:v>
                </c:pt>
                <c:pt idx="48">
                  <c:v>458.7</c:v>
                </c:pt>
                <c:pt idx="49">
                  <c:v>531.20000000000005</c:v>
                </c:pt>
                <c:pt idx="50">
                  <c:v>615.1</c:v>
                </c:pt>
                <c:pt idx="51">
                  <c:v>712.4</c:v>
                </c:pt>
                <c:pt idx="52">
                  <c:v>825</c:v>
                </c:pt>
                <c:pt idx="53">
                  <c:v>955.4</c:v>
                </c:pt>
                <c:pt idx="54">
                  <c:v>1106</c:v>
                </c:pt>
                <c:pt idx="55">
                  <c:v>1281</c:v>
                </c:pt>
                <c:pt idx="56">
                  <c:v>1484</c:v>
                </c:pt>
                <c:pt idx="57">
                  <c:v>1718</c:v>
                </c:pt>
                <c:pt idx="58">
                  <c:v>1990</c:v>
                </c:pt>
                <c:pt idx="59">
                  <c:v>2305</c:v>
                </c:pt>
                <c:pt idx="60">
                  <c:v>2669</c:v>
                </c:pt>
                <c:pt idx="61">
                  <c:v>3091</c:v>
                </c:pt>
                <c:pt idx="62">
                  <c:v>3580</c:v>
                </c:pt>
                <c:pt idx="63">
                  <c:v>4145</c:v>
                </c:pt>
                <c:pt idx="64">
                  <c:v>4801</c:v>
                </c:pt>
                <c:pt idx="65">
                  <c:v>5560</c:v>
                </c:pt>
                <c:pt idx="66">
                  <c:v>6439</c:v>
                </c:pt>
                <c:pt idx="67">
                  <c:v>7456</c:v>
                </c:pt>
                <c:pt idx="68">
                  <c:v>8635</c:v>
                </c:pt>
              </c:numCache>
            </c:numRef>
          </c:xVal>
          <c:yVal>
            <c:numRef>
              <c:f>'highdose plus minus LPS'!$CH$10:$EX$10</c:f>
              <c:numCache>
                <c:formatCode>General</c:formatCode>
                <c:ptCount val="6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1.3833333333333335</c:v>
                </c:pt>
                <c:pt idx="29">
                  <c:v>7.0500000000000007</c:v>
                </c:pt>
                <c:pt idx="30">
                  <c:v>15.750000000000002</c:v>
                </c:pt>
                <c:pt idx="31">
                  <c:v>20.866666666666667</c:v>
                </c:pt>
                <c:pt idx="32">
                  <c:v>19.399999999999999</c:v>
                </c:pt>
                <c:pt idx="33">
                  <c:v>14.216666666666667</c:v>
                </c:pt>
                <c:pt idx="34">
                  <c:v>9.0000000000000018</c:v>
                </c:pt>
                <c:pt idx="35">
                  <c:v>5.1499999999999995</c:v>
                </c:pt>
                <c:pt idx="36">
                  <c:v>2.8333333333333335</c:v>
                </c:pt>
                <c:pt idx="37">
                  <c:v>1.5833333333333333</c:v>
                </c:pt>
                <c:pt idx="38">
                  <c:v>0.9</c:v>
                </c:pt>
                <c:pt idx="39">
                  <c:v>0.6</c:v>
                </c:pt>
                <c:pt idx="40">
                  <c:v>0.41666666666666657</c:v>
                </c:pt>
                <c:pt idx="41">
                  <c:v>0.30000000000000004</c:v>
                </c:pt>
                <c:pt idx="42">
                  <c:v>0.18333333333333332</c:v>
                </c:pt>
                <c:pt idx="43">
                  <c:v>0.15</c:v>
                </c:pt>
                <c:pt idx="44">
                  <c:v>9.9999999999999992E-2</c:v>
                </c:pt>
                <c:pt idx="45">
                  <c:v>6.6666666666666666E-2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828928"/>
        <c:axId val="168830848"/>
      </c:scatterChart>
      <c:valAx>
        <c:axId val="168828928"/>
        <c:scaling>
          <c:orientation val="minMax"/>
          <c:max val="3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ize</a:t>
                </a:r>
                <a:r>
                  <a:rPr lang="en-US" baseline="0"/>
                  <a:t> (nm)</a:t>
                </a:r>
                <a:endParaRPr lang="en-US"/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8830848"/>
        <c:crosses val="autoZero"/>
        <c:crossBetween val="midCat"/>
      </c:valAx>
      <c:valAx>
        <c:axId val="168830848"/>
        <c:scaling>
          <c:orientation val="minMax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ercent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crossAx val="168828928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800" b="1" i="0" u="none" strike="noStrike" baseline="0">
                <a:effectLst/>
              </a:rPr>
              <a:t>High dose CB spiked with LPS</a:t>
            </a:r>
            <a:endParaRPr lang="en-US"/>
          </a:p>
        </c:rich>
      </c:tx>
      <c:layout/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Number</c:v>
          </c:tx>
          <c:spPr>
            <a:ln w="28575">
              <a:solidFill>
                <a:schemeClr val="accent1"/>
              </a:solidFill>
            </a:ln>
          </c:spPr>
          <c:marker>
            <c:symbol val="none"/>
          </c:marker>
          <c:xVal>
            <c:numRef>
              <c:f>'Ark1'!$M$1:$CD$1</c:f>
              <c:numCache>
                <c:formatCode>General</c:formatCode>
                <c:ptCount val="70"/>
                <c:pt idx="0">
                  <c:v>0.4</c:v>
                </c:pt>
                <c:pt idx="1">
                  <c:v>0.5</c:v>
                </c:pt>
                <c:pt idx="2">
                  <c:v>0.5</c:v>
                </c:pt>
                <c:pt idx="3">
                  <c:v>0.6</c:v>
                </c:pt>
                <c:pt idx="4">
                  <c:v>0.7</c:v>
                </c:pt>
                <c:pt idx="5">
                  <c:v>0.8</c:v>
                </c:pt>
                <c:pt idx="6">
                  <c:v>1</c:v>
                </c:pt>
                <c:pt idx="7">
                  <c:v>1.1000000000000001</c:v>
                </c:pt>
                <c:pt idx="8">
                  <c:v>1.3</c:v>
                </c:pt>
                <c:pt idx="9">
                  <c:v>1.5</c:v>
                </c:pt>
                <c:pt idx="10">
                  <c:v>1.7</c:v>
                </c:pt>
                <c:pt idx="11">
                  <c:v>2</c:v>
                </c:pt>
                <c:pt idx="12">
                  <c:v>2.2999999999999998</c:v>
                </c:pt>
                <c:pt idx="13">
                  <c:v>2.7</c:v>
                </c:pt>
                <c:pt idx="14">
                  <c:v>3.1</c:v>
                </c:pt>
                <c:pt idx="15">
                  <c:v>3.6</c:v>
                </c:pt>
                <c:pt idx="16">
                  <c:v>4.2</c:v>
                </c:pt>
                <c:pt idx="17">
                  <c:v>4.8</c:v>
                </c:pt>
                <c:pt idx="18">
                  <c:v>5.6</c:v>
                </c:pt>
                <c:pt idx="19">
                  <c:v>6.5</c:v>
                </c:pt>
                <c:pt idx="20">
                  <c:v>7.5</c:v>
                </c:pt>
                <c:pt idx="21">
                  <c:v>8.6999999999999993</c:v>
                </c:pt>
                <c:pt idx="22">
                  <c:v>10.1</c:v>
                </c:pt>
                <c:pt idx="23">
                  <c:v>11.7</c:v>
                </c:pt>
                <c:pt idx="24">
                  <c:v>13.5</c:v>
                </c:pt>
                <c:pt idx="25">
                  <c:v>15.7</c:v>
                </c:pt>
                <c:pt idx="26">
                  <c:v>18.2</c:v>
                </c:pt>
                <c:pt idx="27">
                  <c:v>21</c:v>
                </c:pt>
                <c:pt idx="28">
                  <c:v>24.4</c:v>
                </c:pt>
                <c:pt idx="29">
                  <c:v>28.2</c:v>
                </c:pt>
                <c:pt idx="30">
                  <c:v>32.700000000000003</c:v>
                </c:pt>
                <c:pt idx="31">
                  <c:v>37.799999999999997</c:v>
                </c:pt>
                <c:pt idx="32">
                  <c:v>43.8</c:v>
                </c:pt>
                <c:pt idx="33">
                  <c:v>50.8</c:v>
                </c:pt>
                <c:pt idx="34">
                  <c:v>58.8</c:v>
                </c:pt>
                <c:pt idx="35">
                  <c:v>68.099999999999994</c:v>
                </c:pt>
                <c:pt idx="36">
                  <c:v>78.8</c:v>
                </c:pt>
                <c:pt idx="37">
                  <c:v>91.3</c:v>
                </c:pt>
                <c:pt idx="38">
                  <c:v>105.7</c:v>
                </c:pt>
                <c:pt idx="39">
                  <c:v>122.4</c:v>
                </c:pt>
                <c:pt idx="40">
                  <c:v>141.80000000000001</c:v>
                </c:pt>
                <c:pt idx="41">
                  <c:v>164.2</c:v>
                </c:pt>
                <c:pt idx="42">
                  <c:v>190.1</c:v>
                </c:pt>
                <c:pt idx="43">
                  <c:v>220.2</c:v>
                </c:pt>
                <c:pt idx="44">
                  <c:v>255</c:v>
                </c:pt>
                <c:pt idx="45">
                  <c:v>295.3</c:v>
                </c:pt>
                <c:pt idx="46">
                  <c:v>342</c:v>
                </c:pt>
                <c:pt idx="47">
                  <c:v>396.1</c:v>
                </c:pt>
                <c:pt idx="48">
                  <c:v>458.7</c:v>
                </c:pt>
                <c:pt idx="49">
                  <c:v>531.20000000000005</c:v>
                </c:pt>
                <c:pt idx="50">
                  <c:v>615.1</c:v>
                </c:pt>
                <c:pt idx="51">
                  <c:v>712.4</c:v>
                </c:pt>
                <c:pt idx="52">
                  <c:v>825</c:v>
                </c:pt>
                <c:pt idx="53">
                  <c:v>955.4</c:v>
                </c:pt>
                <c:pt idx="54">
                  <c:v>1106</c:v>
                </c:pt>
                <c:pt idx="55">
                  <c:v>1281</c:v>
                </c:pt>
                <c:pt idx="56">
                  <c:v>1484</c:v>
                </c:pt>
                <c:pt idx="57">
                  <c:v>1718</c:v>
                </c:pt>
                <c:pt idx="58">
                  <c:v>1990</c:v>
                </c:pt>
                <c:pt idx="59">
                  <c:v>2305</c:v>
                </c:pt>
                <c:pt idx="60">
                  <c:v>2669</c:v>
                </c:pt>
                <c:pt idx="61">
                  <c:v>3091</c:v>
                </c:pt>
                <c:pt idx="62">
                  <c:v>3580</c:v>
                </c:pt>
                <c:pt idx="63">
                  <c:v>4145</c:v>
                </c:pt>
                <c:pt idx="64">
                  <c:v>4801</c:v>
                </c:pt>
                <c:pt idx="65">
                  <c:v>5560</c:v>
                </c:pt>
                <c:pt idx="66">
                  <c:v>6439</c:v>
                </c:pt>
                <c:pt idx="67">
                  <c:v>7456</c:v>
                </c:pt>
                <c:pt idx="68">
                  <c:v>8635</c:v>
                </c:pt>
              </c:numCache>
            </c:numRef>
          </c:xVal>
          <c:yVal>
            <c:numRef>
              <c:f>'Ark1'!$M$29:$CD$29</c:f>
              <c:numCache>
                <c:formatCode>General</c:formatCode>
                <c:ptCount val="7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.31666666666666665</c:v>
                </c:pt>
                <c:pt idx="54">
                  <c:v>4.7</c:v>
                </c:pt>
                <c:pt idx="55">
                  <c:v>15.999999999999998</c:v>
                </c:pt>
                <c:pt idx="56">
                  <c:v>28</c:v>
                </c:pt>
                <c:pt idx="57">
                  <c:v>29.3</c:v>
                </c:pt>
                <c:pt idx="58">
                  <c:v>17.133333333333329</c:v>
                </c:pt>
                <c:pt idx="59">
                  <c:v>4.3999999999999995</c:v>
                </c:pt>
                <c:pt idx="60">
                  <c:v>0.18333333333333335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7123456"/>
        <c:axId val="217150592"/>
      </c:scatterChart>
      <c:valAx>
        <c:axId val="217123456"/>
        <c:scaling>
          <c:orientation val="minMax"/>
          <c:max val="30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ize</a:t>
                </a:r>
                <a:r>
                  <a:rPr lang="en-US" baseline="0"/>
                  <a:t> (nm)</a:t>
                </a:r>
                <a:endParaRPr lang="en-US"/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217150592"/>
        <c:crosses val="autoZero"/>
        <c:crossBetween val="midCat"/>
      </c:valAx>
      <c:valAx>
        <c:axId val="217150592"/>
        <c:scaling>
          <c:orientation val="minMax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ercent</a:t>
                </a:r>
              </a:p>
            </c:rich>
          </c:tx>
          <c:layout/>
          <c:overlay val="0"/>
        </c:title>
        <c:numFmt formatCode="General" sourceLinked="1"/>
        <c:majorTickMark val="none"/>
        <c:minorTickMark val="none"/>
        <c:tickLblPos val="nextTo"/>
        <c:crossAx val="217123456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Copenhagen</Company>
  <LinksUpToDate>false</LinksUpToDate>
  <CharactersWithSpaces>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Christophersen</dc:creator>
  <cp:lastModifiedBy>Peter Møller</cp:lastModifiedBy>
  <cp:revision>3</cp:revision>
  <cp:lastPrinted>2015-12-01T09:37:00Z</cp:lastPrinted>
  <dcterms:created xsi:type="dcterms:W3CDTF">2016-08-01T11:30:00Z</dcterms:created>
  <dcterms:modified xsi:type="dcterms:W3CDTF">2016-08-0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da-DK</vt:lpwstr>
  </property>
</Properties>
</file>